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bc7c38bd028729b2034719bf9603e1006bdcca5"/>
    <w:p>
      <w:pPr>
        <w:pStyle w:val="Heading1"/>
      </w:pPr>
      <w:r>
        <w:t xml:space="preserve">Cover Letter for Radiologist Position in Vietnam Ho Chi Minh City</w:t>
      </w:r>
    </w:p>
    <w:p>
      <w:pPr>
        <w:pStyle w:val="FirstParagraph"/>
      </w:pPr>
      <w:r>
        <w:t xml:space="preserve">Dear [Hiring Manager's Name],</w:t>
      </w:r>
    </w:p>
    <w:p>
      <w:pPr>
        <w:pStyle w:val="BodyText"/>
      </w:pPr>
      <w:r>
        <w:t xml:space="preserve">I am writing to express my enthusiastic interest in the Radiologist position at [Hospital/Clinic Name] in Vietnam Ho Chi Minh City. As a highly qualified and dedicated radiologist with a strong foundation in diagnostic imaging and medical technology, I am eager to contribute my expertise to your esteemed institution. Vietnam Ho Chi Minh City, as a dynamic hub of healthcare innovation and cultural richness, offers an ideal environment for me to further my career while addressing the growing demand for specialized medical services in the region.</w:t>
      </w:r>
    </w:p>
    <w:p>
      <w:pPr>
        <w:pStyle w:val="BodyText"/>
      </w:pPr>
      <w:r>
        <w:t xml:space="preserve">With [X years] of experience in radiology across diverse clinical settings, I have developed a comprehensive skill set in interpreting medical imaging modalities such as X-ray, CT scans, MRI, and ultrasound. My work has focused on delivering accurate diagnoses and collaborating with multidisciplinary teams to improve patient outcomes. In Vietnam Ho Chi Minh City, where the healthcare sector is rapidly evolving to meet the needs of a growing population, I am confident that my background in advanced imaging techniques and patient-centered care will align seamlessly with your institution’s mission.</w:t>
      </w:r>
    </w:p>
    <w:bookmarkStart w:id="20" w:name="why-vietnam-ho-chi-minh-city"/>
    <w:p>
      <w:pPr>
        <w:pStyle w:val="Heading2"/>
      </w:pPr>
      <w:r>
        <w:t xml:space="preserve">Why Vietnam Ho Chi Minh City?</w:t>
      </w:r>
    </w:p>
    <w:p>
      <w:pPr>
        <w:pStyle w:val="FirstParagraph"/>
      </w:pPr>
      <w:r>
        <w:t xml:space="preserve">My decision to pursue a Radiologist role in Vietnam Ho Chi Minh City stems from a deep appreciation for the city’s unique healthcare landscape. As one of Southeast Asia’s most vibrant and rapidly developing metropolises, HCMC is home to cutting-edge medical facilities, a diverse patient population, and a growing emphasis on high-quality diagnostic services. I am particularly drawn to the opportunity to work in such an environment, where radiologists play a critical role in advancing healthcare accessibility and innovation.</w:t>
      </w:r>
    </w:p>
    <w:p>
      <w:pPr>
        <w:pStyle w:val="BodyText"/>
      </w:pPr>
      <w:r>
        <w:t xml:space="preserve">Furthermore, Vietnam Ho Chi Minh City has become a focal point for international medical collaboration. The city’s hospitals are increasingly adopting advanced imaging technologies and embracing evidence-based practices, creating an exciting platform for professionals like myself to contribute to global standards of care. I am especially inspired by the potential to support underserved communities through radiology, ensuring that patients receive timely and accurate diagnoses despite challenges in resource allocation.</w:t>
      </w:r>
    </w:p>
    <w:bookmarkEnd w:id="20"/>
    <w:bookmarkStart w:id="21" w:name="professional-expertise-and-achievements"/>
    <w:p>
      <w:pPr>
        <w:pStyle w:val="Heading2"/>
      </w:pPr>
      <w:r>
        <w:t xml:space="preserve">Professional Expertise and Achievements</w:t>
      </w:r>
    </w:p>
    <w:p>
      <w:pPr>
        <w:pStyle w:val="FirstParagraph"/>
      </w:pPr>
      <w:r>
        <w:t xml:space="preserve">Throughout my career, I have prioritized precision, ethical practice, and continuous learning. My academic background includes a [Degree in Radiology/Medicine] from [University Name], followed by specialized training at [Residency/Fellowship Institution]. During my tenure at [Previous Workplace], I led initiatives to streamline imaging workflows and reduce diagnostic delays, significantly enhancing patient satisfaction scores. For instance, I implemented a digital radiography system that improved image quality and reduced exposure times by 20%, demonstrating my commitment to leveraging technology for better outcomes.</w:t>
      </w:r>
    </w:p>
    <w:p>
      <w:pPr>
        <w:pStyle w:val="BodyText"/>
      </w:pPr>
      <w:r>
        <w:t xml:space="preserve">In addition to technical proficiency, I have consistently emphasized communication and empathy in my interactions with patients and colleagues. As a Radiologist in Vietnam Ho Chi Minh City, I understand the importance of cultural sensitivity and clear communication, particularly when explaining complex imaging results to patients from varied backgrounds. My ability to bridge the gap between medical jargon and patient understanding has been a cornerstone of my practice.</w:t>
      </w:r>
    </w:p>
    <w:bookmarkEnd w:id="21"/>
    <w:bookmarkStart w:id="22" w:name="commitment-to-community-and-innovation"/>
    <w:p>
      <w:pPr>
        <w:pStyle w:val="Heading2"/>
      </w:pPr>
      <w:r>
        <w:t xml:space="preserve">Commitment to Community and Innovation</w:t>
      </w:r>
    </w:p>
    <w:p>
      <w:pPr>
        <w:pStyle w:val="FirstParagraph"/>
      </w:pPr>
      <w:r>
        <w:t xml:space="preserve">Vietnam Ho Chi Minh City’s healthcare ecosystem presents unique opportunities for radiologists to drive impact beyond clinical settings. I am particularly interested in contributing to public health initiatives, such as screening programs for early detection of diseases like cancer or cardiovascular conditions. By integrating advanced imaging with community outreach, I aim to address preventable health issues and empower patients with knowledge about their conditions.</w:t>
      </w:r>
    </w:p>
    <w:p>
      <w:pPr>
        <w:pStyle w:val="BodyText"/>
      </w:pPr>
      <w:r>
        <w:t xml:space="preserve">Moreover, the city’s growing focus on medical tourism and international partnerships aligns with my goal of fostering cross-border collaboration. I have previously worked alongside global experts in radiology, participating in research projects that explored the application of artificial intelligence in diagnostic imaging. This experience has prepared me to contribute to innovative projects at [Hospital/Clinic Name], where cutting-edge technology and traditional practices can coexist to benefit patients.</w:t>
      </w:r>
    </w:p>
    <w:bookmarkEnd w:id="22"/>
    <w:bookmarkStart w:id="23" w:name="why-choose-me"/>
    <w:p>
      <w:pPr>
        <w:pStyle w:val="Heading2"/>
      </w:pPr>
      <w:r>
        <w:t xml:space="preserve">Why Choose Me?</w:t>
      </w:r>
    </w:p>
    <w:p>
      <w:pPr>
        <w:pStyle w:val="FirstParagraph"/>
      </w:pPr>
      <w:r>
        <w:t xml:space="preserve">As a Radiologist, I bring not only technical expertise but also a passion for excellence and a dedication to patient care. My ability to adapt to fast-paced environments, coupled with my fluency in [languages, if applicable], positions me as an ideal candidate for the dynamic healthcare landscape of Vietnam Ho Chi Minh City. I am particularly drawn to your institution’s reputation for fostering professional growth and prioritizing work-life balance, which are essential factors in sustaining long-term contributions to the field.</w:t>
      </w:r>
    </w:p>
    <w:p>
      <w:pPr>
        <w:pStyle w:val="BodyText"/>
      </w:pPr>
      <w:r>
        <w:t xml:space="preserve">I am also deeply committed to staying at the forefront of radiology advancements. Whether through continuing education, attending international conferences, or mentoring junior professionals, I strive to ensure that my skills remain aligned with global best practices. In Vietnam Ho Chi Minh City, where healthcare is evolving rapidly, this adaptability will enable me to support your team in delivering world-class care.</w:t>
      </w:r>
    </w:p>
    <w:bookmarkEnd w:id="23"/>
    <w:bookmarkStart w:id="24" w:name="conclusion"/>
    <w:p>
      <w:pPr>
        <w:pStyle w:val="Heading2"/>
      </w:pPr>
      <w:r>
        <w:t xml:space="preserve">Conclusion</w:t>
      </w:r>
    </w:p>
    <w:p>
      <w:pPr>
        <w:pStyle w:val="FirstParagraph"/>
      </w:pPr>
      <w:r>
        <w:t xml:space="preserve">In conclusion, I am eager to bring my experience, expertise, and enthusiasm for radiology to [Hospital/Clinic Name] in Vietnam Ho Chi Minh City. I am confident that my background in diagnostic imaging and my dedication to patient-centered care will make a meaningful contribution to your institution’s goals. I would be grateful for the opportunity to discuss how my qualifications align with your needs and how I can support the continued success of your radiology department.</w:t>
      </w:r>
    </w:p>
    <w:p>
      <w:pPr>
        <w:pStyle w:val="BodyText"/>
      </w:pPr>
      <w:r>
        <w:t xml:space="preserve">Thank you for considering my application. I look forward to the possibility of contributing to the healthcare excellence that Vietnam Ho Chi Minh City is striving to achieve.</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Vietnam Ho Chi Minh City</dc:title>
  <dc:creator/>
  <cp:keywords/>
  <dcterms:created xsi:type="dcterms:W3CDTF">2026-07-24T08:38:42Z</dcterms:created>
  <dcterms:modified xsi:type="dcterms:W3CDTF">2026-07-24T08:38:42Z</dcterms:modified>
</cp:coreProperties>
</file>

<file path=docProps/custom.xml><?xml version="1.0" encoding="utf-8"?>
<Properties xmlns="http://schemas.openxmlformats.org/officeDocument/2006/custom-properties" xmlns:vt="http://schemas.openxmlformats.org/officeDocument/2006/docPropsVTypes"/>
</file>